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logisches</w:t>
      </w:r>
      <w:r>
        <w:t xml:space="preserve"> </w:t>
      </w:r>
      <w:r>
        <w:t xml:space="preserve">Datamodel,</w:t>
      </w:r>
      <w:r>
        <w:t xml:space="preserve"> </w:t>
      </w:r>
      <w:r>
        <w:t xml:space="preserve">Revision</w:t>
      </w:r>
      <w:r>
        <w:t xml:space="preserve"> </w:t>
      </w:r>
      <w:r>
        <w:t xml:space="preserve">3.5</w:t>
      </w:r>
    </w:p>
    <w:p>
      <w:pPr>
        <w:pStyle w:val="Subtitle"/>
      </w:pPr>
      <w:r>
        <w:t xml:space="preserve">Beschreibung</w:t>
      </w:r>
      <w:r>
        <w:t xml:space="preserve"> </w:t>
      </w:r>
      <w:r>
        <w:t xml:space="preserve">und</w:t>
      </w:r>
      <w:r>
        <w:t xml:space="preserve"> </w:t>
      </w:r>
      <w:r>
        <w:t xml:space="preserve">Datenkatalog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Auszug aus Geocover und Beispiel für die Darstellung" title="Figure alt text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zug aus Geocover und Beispiel für die Darstellung</w:t>
      </w:r>
    </w:p>
    <w:bookmarkStart w:id="73" w:name="thema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a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K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RUN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 Die möglichen Werte sind in der Tabelle GC_PNT_RUNC_ROCK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 Die möglichen Werte sind in der Tabelle GC_PNT_RUNC_ROCK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n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er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mulation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anthropique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labour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lloutis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ébou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pier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résiduels (galets et/ou rognons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natur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n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 /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n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n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der Anhang</w:t>
      </w:r>
    </w:p>
    <w:bookmarkEnd w:id="28"/>
    <w:bookmarkStart w:id="29" w:name="attributen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"/>
    <w:bookmarkStart w:id="30" w:name="attributen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K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. Die möglichen Werte sind in der Tabelle GC_LITSTRAT_UNC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Lockergestein 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ammensetzung des Locker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mengu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. Die möglichen Werte sind in der Tabelle GC_UN_DEP_RUNC_STRUCTU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. Die möglichen Werte sind in der Tabelle GC_UN_DEP_RUNC_MORPHOL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. Die möglichen Werte sind in der Tabelle GC_UN_DEP_RUNC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. Die möglichen Werte sind in der Tabelle GC_UN_DEP_RUNC_THIN_C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n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</w:tbl>
    <w:bookmarkEnd w:id="32"/>
    <w:bookmarkStart w:id="33" w:name="attributen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der Anhang</w:t>
      </w:r>
    </w:p>
    <w:bookmarkEnd w:id="33"/>
    <w:bookmarkStart w:id="34" w:name="attributen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34"/>
    <w:bookmarkStart w:id="35" w:name="attributen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5"/>
    <w:bookmarkStart w:id="36" w:name="attributen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6"/>
    <w:bookmarkStart w:id="37" w:name="attributen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bookmarkEnd w:id="37"/>
    <w:bookmarkStart w:id="38" w:name="attributen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Lockergestein wieder verdec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8"/>
    <w:bookmarkStart w:id="39" w:name="attributen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n composit</w:t>
      </w:r>
    </w:p>
    <w:p>
      <w:pPr>
        <w:pStyle w:val="FirstParagraph"/>
      </w:pPr>
      <w:r>
        <w:rPr>
          <w:i/>
          <w:iCs/>
        </w:rPr>
        <w:t xml:space="preserve">Zusammensetzung des Lockergesteins</w:t>
      </w:r>
    </w:p>
    <w:bookmarkEnd w:id="39"/>
    <w:bookmarkStart w:id="40" w:name="attributen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n admixture</w:t>
      </w:r>
    </w:p>
    <w:p>
      <w:pPr>
        <w:pStyle w:val="FirstParagraph"/>
      </w:pPr>
      <w:r>
        <w:rPr>
          <w:i/>
          <w:iCs/>
        </w:rPr>
        <w:t xml:space="preserve">Beimengung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n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mis à des déformations glaciotecto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cation oblique à grande échelle (p.ex. stratification deltaï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dogénét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é par la cryoturbation (diapir, coin de glac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n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n charact</w:t>
      </w:r>
    </w:p>
    <w:p>
      <w:pPr>
        <w:pStyle w:val="FirstParagraph"/>
      </w:pPr>
      <w:r>
        <w:rPr>
          <w:i/>
          <w:iCs/>
        </w:rPr>
        <w:t xml:space="preserve">Spezifische Eigenschaft.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n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n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‘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odensee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rünig-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Gris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'Eng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Linth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Re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s de la Waldemme et de l’En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Vala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n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n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loess ou de loess argileux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orainique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gravier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colluvion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n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K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. Die möglichen Werte sind in der Tabelle GC_TECT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. Die möglichen Werte sind in der Tabelle GC_MAIN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. Die möglichen Werte sind in der Tabelle GC_SECO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. Die möglichen Werte sind in der Tabelle GC_BOND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. Die möglichen Werte sind in der Tabelle GC_BEDDING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. Die möglichen Werte sind in der Tabelle GC_SEDI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. Die möglichen Werte sind in der Tabelle GC_SEDI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. Die möglichen Werte sind in der Tabelle GC_IGNE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. Die möglichen Werte sind in der Tabelle GC_GRAIN_S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. Die möglichen Werte sind in der Tabelle GC_AFFIN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. Die möglichen Werte sind in der Tabelle GC_MINER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. Die möglichen Werte sind in der Tabelle GC_META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n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onsolidée</w:t>
            </w:r>
          </w:p>
        </w:tc>
      </w:tr>
    </w:tbl>
    <w:bookmarkEnd w:id="49"/>
    <w:bookmarkStart w:id="50" w:name="attributen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n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n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n listrat</w:t>
      </w:r>
    </w:p>
    <w:p>
      <w:pPr>
        <w:pStyle w:val="FirstParagraph"/>
      </w:pPr>
      <w:r>
        <w:rPr>
          <w:i/>
          <w:iCs/>
        </w:rPr>
        <w:t xml:space="preserve">Lithostratigraphische Einh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51"/>
    <w:bookmarkStart w:id="52" w:name="attributen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52"/>
    <w:bookmarkStart w:id="53" w:name="attributen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3"/>
    <w:bookmarkStart w:id="54" w:name="attributen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4"/>
    <w:bookmarkStart w:id="55" w:name="attributen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n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der Anhang</w:t>
      </w:r>
    </w:p>
    <w:bookmarkEnd w:id="55"/>
    <w:bookmarkStart w:id="56" w:name="attributen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6"/>
    <w:bookmarkStart w:id="57" w:name="attributen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57"/>
    <w:bookmarkStart w:id="58" w:name="attributen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n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n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n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n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iliceuses (quartzite, quartz (minéral), radiolarite, calcaire siliceux, grès siliceux, sil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n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bi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ux de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ts intraformatio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pyr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d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ris terri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n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de matière organique (asphal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ab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il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n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ill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ro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petit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éti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u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n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n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n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étéro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n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n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o-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é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n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n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69"/>
    <w:bookmarkStart w:id="70" w:name="attributen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n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der An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n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ucture fla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enc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qu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a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a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K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n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 d'instabilité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K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n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contrep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e d´arra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ure ouver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K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n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K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 Die möglichen Werte sind in der Tabelle GC_SURF_GINS_MAIN_M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n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n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près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v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K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n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ite glaciaire, cavité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ormation glaciotectonique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K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 Die möglichen Werte sind in der Tabelle GC_LIN_GGLA_MORA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 Die möglichen Werte sind in der Tabelle GC_LIN_GGLA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 Die möglichen Werte sind in der Tabelle GC_LIN_GGLA_ICE_M_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 Die möglichen Werte sind in der Tabelle GC_LIN_GGLA_QUAT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n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n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lat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ét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n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n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n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glaciation de la Dernière Période glaciaire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glaciation de la Dernière Période glaciaire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glaciation de la Dernière Période glaciaire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n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90"/>
    <w:bookmarkStart w:id="91" w:name="attributen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K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 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n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lin, croupe graveleuse en forme de drum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moutonn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 glaciaire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K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n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iselle coiffé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K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n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rpement en tête de banc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K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99" w:name="attributen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99"/>
    <w:bookmarkStart w:id="100" w:name="attributen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n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K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n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ression sans exutoire super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jé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K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 Die möglichen Werte sind in der Tabelle GC_LIN_GAL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n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litt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chenal de lave torrentiell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a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a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K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</w:t>
            </w:r>
          </w:p>
        </w:tc>
      </w:tr>
    </w:tbl>
    <w:p>
      <w:pPr>
        <w:pStyle w:val="BodyText"/>
      </w:pPr>
      <w:r>
        <w:t xml:space="preserve">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3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fold_typ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typ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typ. Die möglichen Werte sind in der Tabelle GC_PNT_TDEF_FOLD_TYP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fold_for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fo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form. Die möglichen Werte sind in der Tabelle GC_PNT_TDEF_FOLD_FOR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</w:p>
    <w:bookmarkStart w:id="108" w:name="attributen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observée ponctu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clases bien marqu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surface axiale d'un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ement (pl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ésentation de la trace d'une surface ax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 en chevron, Kink Fold</w:t>
            </w:r>
          </w:p>
        </w:tc>
      </w:tr>
    </w:tbl>
    <w:bookmarkEnd w:id="108"/>
    <w:bookmarkStart w:id="109" w:name="attributen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</w:t>
      </w:r>
      <w:r>
        <w:rPr>
          <w:i/>
          <w:iCs/>
        </w:rPr>
        <w:t xml:space="preserve"> </w:t>
      </w:r>
      <w:r>
        <w:rPr>
          <w:i/>
          <w:iCs/>
        </w:rPr>
        <w:t xml:space="preserve">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09"/>
    <w:bookmarkStart w:id="110" w:name="attributen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K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n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nière de pli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K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 Die möglichen Werte sind in der Tabelle GC_SURF_TDEF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 Die möglichen Werte sind in der Tabelle None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n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iacla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ectonisé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n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K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 Die möglichen Werte sind in der Tabelle GC_LIN_TTEC_FAULT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 Die möglichen Werte sind in der Tabelle GC_LIN_TTEC_VERT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 Die möglichen Werte sind in der Tabelle GC_LIN_TTEC_HORIZ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LIN_TTE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 Die möglichen Werte sind in der Tabelle GC_LIN_TTEC_META_ST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n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u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chement (faille normale de grande extension et faible pend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ro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comple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en général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n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au pendage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à la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que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n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n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ne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n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n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é de données sis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mis en évidence dans des travaux souterr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n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n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n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é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n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28"/>
    <w:bookmarkEnd w:id="129"/>
    <w:bookmarkEnd w:id="130"/>
    <w:bookmarkStart w:id="151" w:name="thema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a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K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 Die möglichen Werte sind in der Tabelle GC_PNT_MFOL_FOLD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 Die möglichen Werte sind in der Tabelle GC_PNT_MFOL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131" w:name="attributen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axe de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ê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eux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n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n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35"/>
    <w:bookmarkStart w:id="136" w:name="attributen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6"/>
    <w:bookmarkStart w:id="137" w:name="attributen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K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n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´inter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'ét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tectoglyp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stries glaciaires</w:t>
            </w:r>
          </w:p>
        </w:tc>
      </w:tr>
    </w:tbl>
    <w:bookmarkEnd w:id="139"/>
    <w:bookmarkStart w:id="140" w:name="attributen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0"/>
    <w:bookmarkStart w:id="141" w:name="attributen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K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 Die möglichen Werte sind in der Tabelle GC_PNT_MPLA_POLAR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 Die möglichen Werte sind in der Tabelle GC_PNT_MPLA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] | |</w:t>
      </w:r>
    </w:p>
    <w:bookmarkStart w:id="143" w:name="attributen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fi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plan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couche ou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cou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transport sédimentaire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n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ver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n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46"/>
    <w:bookmarkStart w:id="147" w:name="attributen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n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47"/>
    <w:bookmarkStart w:id="148" w:name="attributen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8"/>
    <w:bookmarkStart w:id="149" w:name="attributen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a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a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K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n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n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K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 Die möglichen Werte sind in der Tabelle GC_FOSS_LFOS_DIVISI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 Die möglichen Werte sind in der Tabelle GC_FOSS_LFOS_DAT_MET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FOSS_LFO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n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fossilifèr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n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ellul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 et 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n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n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n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é radiométr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n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K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LRE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 Die möglichen Werte sind in der Tabelle GC_PNT_LRES_MATERI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n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iné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e 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s de 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volcaniques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du 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, gisement iso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tuffit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, poche karstique, fissure, remplie de matériel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étéorit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n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 à fou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n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Klass Mineralised_Zone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neralised-zone-l">
        <w:r>
          <w:rPr>
            <w:rStyle w:val="Hyperlink"/>
          </w:rPr>
          <w:t xml:space="preserve">Mineralised_Zone_L</w:t>
        </w:r>
      </w:hyperlink>
      <w:r>
        <w:t xml:space="preserve"> </w:t>
      </w:r>
      <w:r>
        <w:t xml:space="preserve">beinhaltet Vererzungs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n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inéralisée</w:t>
            </w:r>
          </w:p>
        </w:tc>
      </w:tr>
    </w:tbl>
    <w:bookmarkEnd w:id="167"/>
    <w:bookmarkStart w:id="168" w:name="attributen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Klass Sedimentar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edimentary-structures-pt">
        <w:r>
          <w:rPr>
            <w:rStyle w:val="Hyperlink"/>
          </w:rPr>
          <w:t xml:space="preserve">Sedimentary_Structures_PT</w:t>
        </w:r>
      </w:hyperlink>
      <w:r>
        <w:t xml:space="preserve"> </w:t>
      </w:r>
      <w:r>
        <w:t xml:space="preserve">enthält beobachtete Sedimentstruktur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n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sédimen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récif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´érosion ou lacune stratigraphique, surface durcie, niveau de condens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stratigraphique (polarité) d´une cou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ang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ère d'échappement d'eau</w:t>
            </w:r>
          </w:p>
        </w:tc>
      </w:tr>
    </w:tbl>
    <w:bookmarkEnd w:id="170"/>
    <w:bookmarkStart w:id="171" w:name="attributen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K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 Die möglichen Werte sind in der Tabelle GC_PNT_LTYP_STRAT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n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ement géologique impor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-type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n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n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75"/>
    <w:bookmarkStart w:id="176" w:name="attributen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n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6"/>
    <w:bookmarkStart w:id="177" w:name="attributen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K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 Die möglichen Werte sind in der Tabelle GC_LIN_LPRO_CONG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n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e roche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n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à éléments de grès de flysc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dépourvu ou pauvre en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à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n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n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81"/>
    <w:bookmarkStart w:id="182" w:name="attributen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2"/>
    <w:bookmarkStart w:id="183" w:name="attributen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n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K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n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</w:t>
            </w:r>
          </w:p>
        </w:tc>
      </w:tr>
    </w:tbl>
    <w:bookmarkEnd w:id="185"/>
    <w:bookmarkStart w:id="186" w:name="attributen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n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K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LIN_LGEO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n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our géologique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e d'un cours d'eau</w:t>
            </w:r>
          </w:p>
        </w:tc>
      </w:tr>
    </w:tbl>
    <w:bookmarkEnd w:id="189"/>
    <w:bookmarkEnd w:id="190"/>
    <w:bookmarkEnd w:id="191"/>
    <w:bookmarkStart w:id="214" w:name="thema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a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K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PNT_PSLO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1] | |</w:t>
      </w:r>
    </w:p>
    <w:bookmarkStart w:id="192" w:name="attributen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plongement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n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4"/>
    <w:bookmarkStart w:id="195" w:name="attributen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5"/>
    <w:bookmarkStart w:id="196" w:name="attributen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n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K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LIN_PCOB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n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e la base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n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0"/>
    <w:bookmarkStart w:id="201" w:name="attributen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K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n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'éc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moyen de la nappe phréatique</w:t>
            </w:r>
          </w:p>
        </w:tc>
      </w:tr>
    </w:tbl>
    <w:bookmarkEnd w:id="203"/>
    <w:bookmarkStart w:id="204" w:name="attributen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4"/>
    <w:bookmarkStart w:id="205" w:name="attributen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5"/>
    <w:bookmarkStart w:id="206" w:name="attributen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n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6"/>
    <w:bookmarkStart w:id="207" w:name="attributen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K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 Die möglichen Werte sind in der Tabelle GC_LIN_PCOH_CONFIN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 Die möglichen Werte sind in der Tabelle GC_LIN_PCOH_WA_TABL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n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 de la surface piézométrique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n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és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n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n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haut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bass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a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a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K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 Die möglichen Werte sind in der Tabelle GC_PNT_AARC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n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archéologique, station, vestiges d'étab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e, site mortu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ulus, dolmen funé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ga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e dans la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te, emplacement d´un ancien château, d´une fortification, d'un château-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te, abri sous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afi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pul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à cup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K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n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e de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n cr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artificiel, fossé de for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ée de terre artifici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ed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ement méga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chée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K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n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gium, oppidum, fortification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K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NT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NT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n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, exploitation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ée de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e 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is (effondrement de surface lié à des travaux souter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 d´exploitation en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 sidérolithique vidée</w:t>
            </w:r>
          </w:p>
        </w:tc>
      </w:tr>
    </w:tbl>
    <w:bookmarkEnd w:id="231"/>
    <w:bookmarkStart w:id="232" w:name="attributen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n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 / 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mb-zi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nickel, partiellement avec c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is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vre, partiellement avec argent, bismuth et arse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è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ène et tungs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bitum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, ap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 / 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K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LIN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n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'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mine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K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LG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LG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n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 de matériaux meubles</w:t>
            </w:r>
          </w:p>
        </w:tc>
      </w:tr>
    </w:tbl>
    <w:bookmarkEnd w:id="240"/>
    <w:bookmarkStart w:id="241" w:name="attributen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n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 /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 / 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K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 Die möglichen Werte sind in der Tabelle GC_PNT_ABOR_MAIN_TA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 Die möglichen Werte sind in der Tabelle GC_PNT_ABOR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46" w:name="attributen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ille ou tranchée de reconnaiss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à la ta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au pénétromè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par carottier battu</w:t>
            </w:r>
          </w:p>
        </w:tc>
      </w:tr>
    </w:tbl>
    <w:bookmarkEnd w:id="246"/>
    <w:bookmarkStart w:id="247" w:name="attributen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n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n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n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8"/>
    <w:bookmarkStart w:id="249" w:name="attributen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n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n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ollu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er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ech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éolo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arb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ères premières miné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gers natur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n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2"/>
    <w:bookmarkStart w:id="253" w:name="attributen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n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3"/>
    <w:bookmarkStart w:id="254" w:name="attributen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n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4"/>
    <w:bookmarkStart w:id="255" w:name="attributen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n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5"/>
    <w:bookmarkStart w:id="256" w:name="attributen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n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6"/>
    <w:bookmarkStart w:id="257" w:name="attributen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7"/>
    <w:bookmarkStart w:id="258" w:name="attributen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8"/>
    <w:bookmarkStart w:id="259" w:name="attributen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9"/>
    <w:bookmarkStart w:id="260" w:name="attributen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n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0"/>
    <w:bookmarkStart w:id="261" w:name="attributen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n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K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n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in model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li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</w:tbl>
    <w:bookmarkEnd w:id="263"/>
    <w:bookmarkEnd w:id="264"/>
    <w:bookmarkEnd w:id="265"/>
    <w:bookmarkStart w:id="299" w:name="thema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a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K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CON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 Die möglichen Werte sind in der Tabelle GC_PNT_HCON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n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ge dans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aine (en région sèc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´infil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gra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zomètre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n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n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69"/>
    <w:bookmarkStart w:id="270" w:name="attributen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70"/>
    <w:bookmarkStart w:id="271" w:name="attributen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K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CON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n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captage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artificiel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minér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therm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captage (orienté)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K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 Die möglichen Werte sind in der Tabelle GC_LIN_HPAL_RE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n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e paléoval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che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ée s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lit de cours d'eau (ruisse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 d'un ancien lit de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ne ligne de riv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ancien effluent glaciair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n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deuxième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lus récente ou la se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n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n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278"/>
    <w:bookmarkStart w:id="279" w:name="attributen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79"/>
    <w:bookmarkStart w:id="280" w:name="attributen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K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SUB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n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souterrain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perte d'un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K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SUR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 Die möglichen Werte sind in der Tabelle GC_PNT_HSUR_FLOW_C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 Die möglichen Werte sind in der Tabelle GC_PNT_HSUR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 Die möglichen Werte sind in der Tabelle GC_PNT_HSUR_DIS_LOC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</w:t>
            </w:r>
          </w:p>
        </w:tc>
      </w:tr>
    </w:tbl>
    <w:p>
      <w:pPr>
        <w:pStyle w:val="BodyText"/>
      </w:pPr>
      <w:r>
        <w:t xml:space="preserve">vorkommen kann. Die möglichen Werte sind in der Tabelle GC_PNT_HSUR_COMBI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temp</w:t>
      </w:r>
      <w:r>
        <w:t xml:space="preserve"> </w:t>
      </w:r>
      <w:r>
        <w:t xml:space="preserve">| integer | Mittlere Wassertemperatur (°C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chemistry</w:t>
      </w:r>
      <w:r>
        <w:t xml:space="preserve"> </w:t>
      </w:r>
      <w:r>
        <w:t xml:space="preserve">| string | Charakteristisches chemisches Element im Mineralwasser (z.B. Fe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Richtung (Azimut) der jeweiligen Punktobjektart. Wert in Grad (0°</w:t>
      </w:r>
      <w:r>
        <w:t xml:space="preserve"> </w:t>
      </w:r>
      <w:r>
        <w:t xml:space="preserve">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85" w:name="attributen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iff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 d´un cours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e d'un cours d'eau, casc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es eaux souterraine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n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n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</w:t>
      </w:r>
      <w:r>
        <w:rPr>
          <w:i/>
          <w:iCs/>
        </w:rPr>
        <w:t xml:space="preserve"> </w:t>
      </w:r>
      <w:r>
        <w:rPr>
          <w:i/>
          <w:iCs/>
        </w:rPr>
        <w:t xml:space="preserve">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écoulement souter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galerie de captage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n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n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1"/>
    <w:bookmarkStart w:id="292" w:name="attributen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2"/>
    <w:bookmarkStart w:id="293" w:name="attributen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</w:t>
      </w:r>
      <w:r>
        <w:rPr>
          <w:i/>
          <w:iCs/>
        </w:rPr>
        <w:t xml:space="preserve"> </w:t>
      </w:r>
      <w:r>
        <w:rPr>
          <w:i/>
          <w:iCs/>
        </w:rPr>
        <w:t xml:space="preserve">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K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n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de sources, déversement de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sseau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K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n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</w:t>
            </w:r>
          </w:p>
        </w:tc>
      </w:tr>
    </w:tbl>
    <w:bookmarkEnd w:id="297"/>
    <w:bookmarkEnd w:id="298"/>
    <w:bookmarkEnd w:id="299"/>
    <w:bookmarkStart w:id="300" w:name="gc-litstrat-bed-cd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Quartzite de base» (Fm. du Cor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Fm. de Bif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band (Fm. de Quin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Fm. du Bommer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sidonie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'Arg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Aar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Abt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l'Adam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Ad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'Aeugst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g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greblie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Aho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es Aiguilles Rouges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s accessoires à m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b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muscovite et alb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oeillés à porphyroblastes d'albite (SOPA)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lectyonia rectang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l'All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l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ll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'Almag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Alp Cavr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p Crap 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'Alp R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l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l'Alpe Tamia-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Alp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p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riche en amphi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tm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Al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m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mmer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Complexe gneissiqu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et dacite permienn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'And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Ando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Äng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Äntlisberg-Dolder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A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p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ordure aplitique du 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repère de l'Appenzeller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Arandel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Arenic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eua-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o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'Arp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r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rz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Asti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u d'Arbig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Aug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Piz 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Aula-Spr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a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a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u Bal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alm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l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ls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alter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 et horne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d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et à bloc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nk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Ban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r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ortho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para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Barg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är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Bar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är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basal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basal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la base de l'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e Lucer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konglomerat (Flysch du 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basale (Fm. du Reisels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Jura bâl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atn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atö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avug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eau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ee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gg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eich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el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lla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ll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elp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Berg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u Ber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s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esaz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es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t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Bettl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iet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i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grä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ène (Éoc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et plagioclas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ischofs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Bitsch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Blagd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l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Blai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charbonneux du Bla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Blau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Ble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bank (Fm. de Kaiseraug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ode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Bodev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Boë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L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ois-Gen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ô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o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Bommerstein et de Reischiben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mmer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ona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Bo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ö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Böt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ö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Brand-Herren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r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eiten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Brei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ren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e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Bre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Br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Brist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Br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ügg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egg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run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n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Brütt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Bryozo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uffal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ugn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Bü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u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calc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schisteuse et 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 (Ilan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Bürgen et d'Euthal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ürg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ur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ütsch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uu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Cacci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a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Calm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Campocol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de la Caquer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Ca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ardi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arnusa(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C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Castel di 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Cat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ava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Cavardi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Cele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erg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a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ä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ambo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Chamse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han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nè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art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Chasch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u Chast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â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aud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ava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zfor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ûte minéralisée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s Chése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es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é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Chev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eve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i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hlor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lus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Chnebel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ol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 du Chriesi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ru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Chrüz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u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ladocoro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Clavad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lavani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leu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lôt la C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Cluo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Co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Chasso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C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ol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Tomp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u Jo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Coldre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omba d'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omb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a Combe Gi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Co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 (Fm. des Etiolle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omp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Corand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Corna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no di 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C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s Couch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s Préalpes Médianes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Coula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Cource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ourgen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ourted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uval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ov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Crappa 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ren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u Lo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Creug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reux-de-l'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ar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n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 du (Piz) Cu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vigne Derr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yathula (bassin de Lauf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Cyr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amma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Darda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egers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elé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Dent de Nen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ecten dewalqu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iabas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 dal) Di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echter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ieg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nk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Diphy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istel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calcair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et calcair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Dor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oré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Dorf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du Döss Rad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Dreili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Du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Du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Dü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Dünn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Durschlä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ü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zé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Eb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f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'Eich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ichholz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mätt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faciès calcaire à Alvéo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m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d'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nnet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p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rg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i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li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Erpi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gneiss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rz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de la Erz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'Estavann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Estheria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estuarien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Etiol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tz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uthal et Membre du Steinbach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: faciès argilo-schisteux no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xergill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F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Falä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Fan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asi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ed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Fell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à Ferrugi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Fêta d'A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Fi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fila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e Fi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issons (Fisch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lieg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Flüe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Flü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argil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à turbidites silic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arn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à turbidites bi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à turbidites silt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 à microconglomérat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o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Foraminifères (Foraminiferenmerg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foraminif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orcl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Forcl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olasse gr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t de l'Ecl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Fo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ou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äkmü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e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Freu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rut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u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rut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zoïsite et fuchs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u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ul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Fuorcla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Fur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Fur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Füt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Gabel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äc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Gam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(Piz) Ganne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la Garde de B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Ga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onte) Ga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rsch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Gärs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Garwii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sch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ass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es Gastlo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Gei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ei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e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Gemm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msmä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s à galets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rstenhü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höl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ibel et de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i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ypseuse et grès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la Gisli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Gitzischö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caire d'eau douce du Gitz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iub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(Piz) Giu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siliceux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latt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immer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: grès ferrugineux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icro-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und quarzitische 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od D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Go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ol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Gol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Go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oli d'A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oltschenr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u Go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s Gorges de l'Orbe et de Vallorb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Gorges de l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Go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ouille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oum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i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and Es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e Grand-Her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Bon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gran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graph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s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r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en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Nérinées du so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achelle à Posidonia alpina (Grenzposidonienschich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es Grépill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resso-Som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i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Gri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imm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: faciès aplitiqu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ind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Grindel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G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Gris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oss 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u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Grun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er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volcaniqu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sch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ruo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Lomb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Gomphol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y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sta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u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Guey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ufeli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gen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ugger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mm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Gumm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 et de Vellera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ünsberg, Vellerat, Villigen, Balsthal et Courgenay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e Gu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e G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u Gur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rschen(al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Guscha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üsti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u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avec 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chlorit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séricite et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neiss schisteux à biotite, chlorite, 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Gwü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y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ératophyre du Hahn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Halden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Hal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Has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a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Hauptdolomite: brèche dolomitique bitum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Hau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auptmumienbank (Oolithe nucifor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uta-Crêt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aute Poi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Haute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gaire des Hautes Ro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élici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ll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r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euboden-Äschi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Hierla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Hinter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irni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Hö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fläsc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Hochku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Hoch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ch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oheno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Hohent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, calcaire gréseux e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s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u Holz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'Holz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lz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o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omom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Ho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Horgen-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à horneblen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hornblend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orn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é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r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Hörnli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Hörnli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Ho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Hüll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Humphri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undsrü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ü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f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ts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Intya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Isen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Mafique d'Iv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Jav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Je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Joch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Jordi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Joux Gal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ux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Ju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(OSM-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iseraug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a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lchstä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calc-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o-calcaire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a Série du Fäl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silic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lter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Känn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är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ifite du Kärpf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r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Piz Ke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i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ir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ist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l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Kle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Klem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ims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li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lu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 (Fm. de Villi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Kno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congloméra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ö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Kr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rumm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übli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Kumm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Küssa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r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bitisé de la Do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la Pr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Rö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Lac Cor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s Lacer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ago S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s Lai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lacustr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Lampere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nda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a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auber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uf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va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Lavin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v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arko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conglomé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egi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ei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enzkirch-St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es Bay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t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Leu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uts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eyd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phä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chten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ide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iech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dert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i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verts du 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Lo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o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Radiolar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Lo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Lo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schiste à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biotite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uc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ück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Val Lumne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Lu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Lu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uc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du Maasplan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Macugn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aeand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l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alo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l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a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ären(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i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armont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tin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zo) Mass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M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tt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atzen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Mèd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Meini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Mels et de Röt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euses et calcair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o-calcaire (Fm. du Grand Es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oï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zza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ieus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e Mié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minér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ins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Minu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it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Mittag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moyen des Préal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Moca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u Pied-du-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lé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la Mol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ltra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Mön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on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Mont C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Mont des Ritz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nt Jo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s du Mont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Mont 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du Mont Rog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chaib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ntche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gro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ntéc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ontées-Pélis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en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onts Ro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M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r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Morter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Mor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Mou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ve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üml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ünster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unt 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ot da Ru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urg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ü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laqueté du (Piz) Murt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Murt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Val) Müscha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grès coquillier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u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us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Mü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 des 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yt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rè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a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Ne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Netzba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d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Nied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senku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Nise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lit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gileux de la Nolla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nord-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argillite schis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Nov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Oberaar-Fur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Oberäl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be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supérieur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supérieur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supérieur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lbitique d'Ober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calcaire à co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Obers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Ob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'Ob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e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rubané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vec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Öhningen de la rég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, à infiltrations de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li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O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'Olt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Oolith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Opal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Orbic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leucoc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Oudi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lf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à Palomb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(Piz)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arai Al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Parait Chava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Piz) Pardatsc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arkins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art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Passo di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ass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Pecten (Fm. de Wild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e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cénozoïques péri-adri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u Tavetsch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conglomératiqu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quarzoschisteux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ermiens de la zon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permienne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NW de la Su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conglomératiqu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zone d'Urseren-Garv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Perr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er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ers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te-du-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Pertu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alets de Pé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Pesci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etit Lienç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étou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 (Fm. du Belp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Pe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Pf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ad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ä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annenst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fävi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iff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fingst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 (Fm. du Fu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Pful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phyl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 de Pianasci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Piano delle C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ich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Blanche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Pierre-Châtel, de Vions et de la Chambott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ierre-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Pierre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Cuol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Piz del Pa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Piz Tro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(Monte) Pizz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u Pizzo Cast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Plagers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 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la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ner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Plan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Plass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lattazü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latt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 de Plex-Aboy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Pointe de l'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nc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nte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nth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on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o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orme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s de diabase postvaris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anté- à éo-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ground de Pra du 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ra G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äbic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a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Prätti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arkose, orthogneiss anté-varis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Got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métamorphique polycyclique anté-varisque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az Couqu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P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r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r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e Pres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 à Formation du Sexmor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Monte) P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Prosa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rüs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unt la D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Punta 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unteg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Pyg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e 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Quat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i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 (Fm. du Rig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e: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m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amschw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ä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R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rossier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nk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(Fm. de la Rö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et grès quartzitique des Préalpes Médianes (Trias bas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vais-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aver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s R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Reb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chen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d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eischi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eis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Rengg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uche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Rhénodanu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Ri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de Ri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ck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Riet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e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Riff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récifal de la 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i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à oncolithes (Fm. de la Dorfflü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Rinderb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Ringg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u Rio dei Giog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ondou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de Riva di So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iv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Robiè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ocher des Hirond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do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odo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Rogg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ogn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ohrbach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Ron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ösch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senla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Rossbod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em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i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Ro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te 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round de Roter Sa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othen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ö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Röti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Rot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Rot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R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u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u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Ru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Ru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uhpo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u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üsch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Russ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unt) Russ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uss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Rüt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 de Rüt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Rütschlibach-Ried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-ch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aal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Saas 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äc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alcaire de Sä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Säd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Safe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a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métaplu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Salam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(Passo) Salari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t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lt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l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Salvat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n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Sand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and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n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Sass Qu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ass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S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ul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et subvolcaniques 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al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amb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char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 du Schatt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igi-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Schellen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lmen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u Scherba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u Scherli(gra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et grauwack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i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in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lächt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: masse principal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, tectonisé au 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Schluch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önau-Herren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Sch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, devenant mar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Schüpfe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chwänd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Schwaningen-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waningen-Wei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Schwar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warz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cie B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Sciernes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Seerü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ew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ez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Sella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i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Septaria (Septarient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r S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calcaires d'eau douce et dolomie (GM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r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u Tro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i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(de l'Helvé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imm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iss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iv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Sogn Pl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lad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ortues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omm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Somm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s du So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ore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rne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S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us le Ro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-varisques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spath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pi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Spitz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itz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-Br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Christo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Trip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Ur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t-B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ross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taff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ld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a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ns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ei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Stei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tei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St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Stgir et d'Inferno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g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orphyre du 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tock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ralig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tratigraphiqu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Streifen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Val) St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ud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u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Subfurc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Submé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xe de Sü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sud-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sud-occident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Sur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S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af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Tamier-Zö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gneiss schisteux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a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ann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aveyan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u Teggi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 des 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tectonisée du Verrucano de Glaris («Plagioklasgneis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Tene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Tenn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basaux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ho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 de Th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Ti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ie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ier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ille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iss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Tö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Todtmoos-Ho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alcaréo-argileux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To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orremb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 de Les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Torren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ö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Trasa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em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ep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Grava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i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röl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Troub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Tru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rup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Truz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Tsanfleu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Tscha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Tsc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Tschöp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Tschu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ü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Tumpr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u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Tur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urrit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wan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Twär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Üb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Uersch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Uffi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Ug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zitique d'Ulm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ultra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ultramafiqu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cristallin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indifférenci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'Unter-der-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Unter 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'Unter Lochsi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ötzis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inférieur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inférieur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inférieur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 (Fm. de la Staffel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inférieur de la Fm.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Unterwas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'U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s Ut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'Utz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ab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acar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V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Bé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Val Chir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-d'Ill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da Sur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Gli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La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Müst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Na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Pign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Pü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Rond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Val R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Sa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Val Ser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Val Stg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Val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alb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Va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l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z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nil Car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Va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are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fossilifère de Vät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augl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Vaü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ulruz (UMM-II+III i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ll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er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e-Vér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Ver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rnay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er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ersp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altér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eveyse de 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ieux 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ig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illa Ol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arbe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i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Vitz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Viz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s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: faciès acid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or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orbo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Vo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oug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Vrac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u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Vuav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uda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basale,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supérieur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inférieure (Crétac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ld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blocs pérégrins (Wanderblock-Bildu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Wand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s de Wangen et du Letzi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, faciès calcaire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ang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Wann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g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ehrenbach-Hö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iler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Weiss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eiss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Weissgand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Weiss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t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nden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Wiesental-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es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i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grim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ldstr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la Windgällenl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Chli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Win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nt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intert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rie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iss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Witt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hol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Wuerttemberg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zone Wu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Wy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Zä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Zeg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 à Formation de Garschella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Zettenalp-Troche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Zirm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Zoophyco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acchar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noduleux de la Zü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Zür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Zwischen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0"/>
    <w:bookmarkStart w:id="301" w:name="gc-litstrat-unco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de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'Al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ancien du Dou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'Altenburg-Fu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indifférenciés précéd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s remplissages de b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l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tt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altsch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iets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Chel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Jol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L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änk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nn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an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u Bär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är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n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Ralligen (dans le lac de Thou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Beringen (Avant-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ick(ach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s du Birrfeld et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Birrfeld (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o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Bonf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Brand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la Bre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rüggstu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ue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B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ur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tte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Chilchst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ise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räje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Dagmers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Deger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ü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b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llik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E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'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tfe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e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li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lüe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Flum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de Flu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en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Forn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or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ei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iren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laciolacustre (Gravier du Klett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üts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Gondiswil (Dernier Inter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tade de Gos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and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rän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rau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ündel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u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Habsburg-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a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He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ö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olz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ombrech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Hunger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ü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g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s tassées nommée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olomitique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J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Junker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äppe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arlsr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ravier de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Killwangen-Schaffhouse-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sablo-graveleux de Kleinhöch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ollbru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rauch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unk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décharge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gare de Br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u R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 de la Cô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Tuff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an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nier Maximum Glaciaire (LGM)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de retrait du LG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indenh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öhningen-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omm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up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(vallée du Ran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 (Kilwangen-Schaff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Meiki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é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enz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u Möhlin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Moosl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u Mu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Mü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Nid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Niderst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premier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niveaux graveleux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deuxième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we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klaus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No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Novazz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sup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Ob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Oensingen-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ftr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r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Ot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Paradiesgär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Pfy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lioc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ois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benn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tengü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ei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u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hin et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lacustre de Rich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isi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Rit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oggeh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ck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üd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üfe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yh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tassée du Heinz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bier du Sag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axegr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aff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che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chlieren-Diessenhofen-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loss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lyf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Schmerlet et Toktr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nab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u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u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w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Schwarzhäu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lacustres de Frinvillier et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e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i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ihlsp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r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tenue de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te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u Stocke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Stok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rät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ü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üd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u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nd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äg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Thal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achs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ubeschw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uil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inf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Unterschl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Vel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Vol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Vo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s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annen(bu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Wässerli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ster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eh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illi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Wind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e Wolf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olh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ut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Zul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glaciaire de Zürich-Stein-Brem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weid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1"/>
    <w:bookmarkStart w:id="302" w:name="gc-lith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mphib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én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. biogène / biochimique / org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him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ét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nébu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artéritique (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enclaves (Scholl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ff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x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texture granob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flysch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 métamorphisme régional et du contact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ulvér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lauconi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ic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lastes de 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à 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in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lc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rbonates et 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silic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et brèche, indifférencié (psephite: classe des graviers, cailloux et blo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ray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 à crist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y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roche sédimentaire orga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texture granob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filon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carbon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intru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magmatiqu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sédimentair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rid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ic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lu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conglomé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yrox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o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tache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réticu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stro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monominéral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 pédogéné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métamoph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phosph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hosph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eff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yroclastique, indifférenciée (tuf volcanique, &gt; 7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catac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résiduelle / roche sédim. transf. par pédogenè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e rhy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ru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 (psammite: classe des s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d'altération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p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ilic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luto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gil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o-sédimentaire, indifférenciée (tuffite 75-2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2"/>
    <w:bookmarkStart w:id="303" w:name="gc-litho-unc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3"/>
    <w:bookmarkStart w:id="304" w:name="gc-chron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tardif / Latdor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4"/>
    <w:bookmarkStart w:id="305" w:name="gc-tect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Kronberg-S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tabulaire cisa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déco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d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zei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'Areua–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A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autoch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s Avant-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äch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Bardella-Pa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el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er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x-Lau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Blueme-Beic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oden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ois de Bouley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mb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Brega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bres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 Br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amug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arun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Ca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vist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haîn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me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mpotey-Rams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ste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Chatillon-St-Vin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hia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räz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Chropfsberg–Gaf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Cima Lu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imes Bl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s Clar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ar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Dent 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ld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ra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Drei-Schwe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Ei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Etirol-Le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ex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a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Feuer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Fiseten–Ort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läsch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orce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ri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ri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na–Paling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isst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msfai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érignoz-la-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Gieb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i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leg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Gneiss minut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Gonzen-Walensta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rner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orv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la Gotschna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rau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iess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ü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Güida-Alp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Haup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Haute Sa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'Hegau-Boden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eu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irs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Hoch-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och 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Hohen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ölz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Is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Jägerchr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Kami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Kamm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s magmatiques cénozoï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K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Klausenp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Kno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-Pattaz-la-Hol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ng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v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e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Pléi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éventine-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iviz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utry-Tho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dr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Madul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i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alenco-Forno-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l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riangulaire Marbach-Bern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r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Marteg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ergo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cascisti eclogitic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mila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Ché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Emil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G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ont-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ntsalv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û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urtir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u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up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bere Rot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talden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u Haut-R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chs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Ochs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Orselina–Bellinz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périadri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etit St-Bern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 d'Art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-Terri-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a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zo del Vall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Plam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in du P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Pont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or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Ra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igi-Ro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oggenstock-Mördergru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ignais-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isaillement de Roisan–Cign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osel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Ro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Roz-Camp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S-cha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-charl-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mbu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än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sse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s Schächentaler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aflä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Sch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a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ia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chorhütt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o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Silb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im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i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on-Courmay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viez-Misch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oa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peer-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-J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a Stäglerenegg-Brünne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amm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effi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Stichpla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tock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subalp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ub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'Allemagne mérid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ure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 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ophiolithiqu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Trescol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u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rra-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schi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u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Umbrail-Chaval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l'Umbrail–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alden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Ün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e la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aulr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Vera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evey-Ev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llarvol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sperterm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l'Avant-p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ag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eiss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Wild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issen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olfs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Zermatt-Saas-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5"/>
    <w:bookmarkStart w:id="306" w:name="gc-mineral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-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ate d'alu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ou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id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é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h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c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t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é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ém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é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ogisches Datamodel, Revision 3.5</dc:title>
  <dc:creator>Bundesamt für Landestopographie swisstopo</dc:creator>
  <dc:language>de</dc:language>
  <dc:subject>Geologische Landesaufnahme der Schweiz</dc:subject>
  <cp:keywords>GeoCover, Metadata, Model, GIS, Vector data, Geology, Switzerland</cp:keywords>
  <dcterms:created xsi:type="dcterms:W3CDTF">2024-05-30T18:28:04Z</dcterms:created>
  <dcterms:modified xsi:type="dcterms:W3CDTF">2024-05-30T18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3cm,right=2cm,top=3cm,bottom=3cm</vt:lpwstr>
  </property>
  <property fmtid="{D5CDD505-2E9C-101B-9397-08002B2CF9AE}" pid="6" name="linkcolor">
    <vt:lpwstr>teal</vt:lpwstr>
  </property>
  <property fmtid="{D5CDD505-2E9C-101B-9397-08002B2CF9AE}" pid="7" name="mainfont">
    <vt:lpwstr>DejaVu Sans</vt:lpwstr>
  </property>
  <property fmtid="{D5CDD505-2E9C-101B-9397-08002B2CF9AE}" pid="8" name="papersize">
    <vt:lpwstr>a4</vt:lpwstr>
  </property>
  <property fmtid="{D5CDD505-2E9C-101B-9397-08002B2CF9AE}" pid="9" name="subtitle">
    <vt:lpwstr>Beschreibung und Datenkatalog</vt:lpwstr>
  </property>
  <property fmtid="{D5CDD505-2E9C-101B-9397-08002B2CF9AE}" pid="10" name="toccolor">
    <vt:lpwstr>gray</vt:lpwstr>
  </property>
  <property fmtid="{D5CDD505-2E9C-101B-9397-08002B2CF9AE}" pid="11" name="urlcolor">
    <vt:lpwstr>teal</vt:lpwstr>
  </property>
</Properties>
</file>